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F6B5A" w14:textId="073C5568" w:rsidR="00255C49" w:rsidRPr="008A6FC1" w:rsidRDefault="00B46EC0" w:rsidP="00B46EC0">
      <w:pPr>
        <w:bidi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</w:pPr>
      <w:bookmarkStart w:id="0" w:name="_Hlk159410119"/>
      <w:r w:rsidRPr="008A6FC1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  <w:t>الجدول الدراسي لبرنامج حيوان/كيمياء للعام الجامعي للمستوى الأول الفصل الدراسي الثاني</w:t>
      </w:r>
    </w:p>
    <w:tbl>
      <w:tblPr>
        <w:tblStyle w:val="TableGrid"/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214"/>
        <w:gridCol w:w="1038"/>
        <w:gridCol w:w="1152"/>
        <w:gridCol w:w="1090"/>
        <w:gridCol w:w="1311"/>
        <w:gridCol w:w="1456"/>
        <w:gridCol w:w="1456"/>
        <w:gridCol w:w="1070"/>
        <w:gridCol w:w="1058"/>
        <w:gridCol w:w="1059"/>
        <w:gridCol w:w="1010"/>
      </w:tblGrid>
      <w:tr w:rsidR="001E7FCE" w:rsidRPr="008A6FC1" w14:paraId="53D999ED" w14:textId="66F94753" w:rsidTr="0047779D">
        <w:tc>
          <w:tcPr>
            <w:tcW w:w="1249" w:type="dxa"/>
            <w:tcBorders>
              <w:top w:val="single" w:sz="18" w:space="0" w:color="auto"/>
              <w:bottom w:val="single" w:sz="18" w:space="0" w:color="auto"/>
            </w:tcBorders>
          </w:tcPr>
          <w:p w14:paraId="12FC2298" w14:textId="1CA3D2EC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يوم</w:t>
            </w:r>
          </w:p>
        </w:tc>
        <w:tc>
          <w:tcPr>
            <w:tcW w:w="1148" w:type="dxa"/>
            <w:tcBorders>
              <w:top w:val="single" w:sz="18" w:space="0" w:color="auto"/>
              <w:bottom w:val="single" w:sz="18" w:space="0" w:color="auto"/>
            </w:tcBorders>
          </w:tcPr>
          <w:p w14:paraId="6DC7D24B" w14:textId="2FBC8D60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8-9</w:t>
            </w:r>
          </w:p>
        </w:tc>
        <w:tc>
          <w:tcPr>
            <w:tcW w:w="1158" w:type="dxa"/>
            <w:tcBorders>
              <w:top w:val="single" w:sz="18" w:space="0" w:color="auto"/>
              <w:bottom w:val="single" w:sz="18" w:space="0" w:color="auto"/>
            </w:tcBorders>
          </w:tcPr>
          <w:p w14:paraId="25DB867A" w14:textId="5DEDD246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9-10</w:t>
            </w:r>
          </w:p>
        </w:tc>
        <w:tc>
          <w:tcPr>
            <w:tcW w:w="1178" w:type="dxa"/>
            <w:tcBorders>
              <w:top w:val="single" w:sz="18" w:space="0" w:color="auto"/>
              <w:bottom w:val="single" w:sz="18" w:space="0" w:color="auto"/>
            </w:tcBorders>
          </w:tcPr>
          <w:p w14:paraId="71C2BA47" w14:textId="69110981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10-11</w:t>
            </w:r>
          </w:p>
        </w:tc>
        <w:tc>
          <w:tcPr>
            <w:tcW w:w="1287" w:type="dxa"/>
            <w:tcBorders>
              <w:top w:val="single" w:sz="18" w:space="0" w:color="auto"/>
              <w:bottom w:val="single" w:sz="18" w:space="0" w:color="auto"/>
            </w:tcBorders>
          </w:tcPr>
          <w:p w14:paraId="56712C54" w14:textId="5DDD65AE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11-12</w:t>
            </w:r>
          </w:p>
        </w:tc>
        <w:tc>
          <w:tcPr>
            <w:tcW w:w="1209" w:type="dxa"/>
            <w:tcBorders>
              <w:top w:val="single" w:sz="18" w:space="0" w:color="auto"/>
              <w:bottom w:val="single" w:sz="18" w:space="0" w:color="auto"/>
            </w:tcBorders>
          </w:tcPr>
          <w:p w14:paraId="4EBE7A24" w14:textId="2F1A9239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12-1</w:t>
            </w:r>
          </w:p>
        </w:tc>
        <w:tc>
          <w:tcPr>
            <w:tcW w:w="1148" w:type="dxa"/>
            <w:tcBorders>
              <w:top w:val="single" w:sz="18" w:space="0" w:color="auto"/>
              <w:bottom w:val="single" w:sz="18" w:space="0" w:color="auto"/>
            </w:tcBorders>
          </w:tcPr>
          <w:p w14:paraId="7C6098EE" w14:textId="24D8B275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1-2</w:t>
            </w:r>
          </w:p>
        </w:tc>
        <w:tc>
          <w:tcPr>
            <w:tcW w:w="1166" w:type="dxa"/>
            <w:tcBorders>
              <w:top w:val="single" w:sz="18" w:space="0" w:color="auto"/>
              <w:bottom w:val="single" w:sz="18" w:space="0" w:color="auto"/>
            </w:tcBorders>
          </w:tcPr>
          <w:p w14:paraId="20D7EB35" w14:textId="7A8C452F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2-3</w:t>
            </w:r>
          </w:p>
        </w:tc>
        <w:tc>
          <w:tcPr>
            <w:tcW w:w="1159" w:type="dxa"/>
            <w:tcBorders>
              <w:top w:val="single" w:sz="18" w:space="0" w:color="auto"/>
              <w:bottom w:val="single" w:sz="18" w:space="0" w:color="auto"/>
            </w:tcBorders>
          </w:tcPr>
          <w:p w14:paraId="166716C4" w14:textId="7DB95AB0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3-4</w:t>
            </w:r>
          </w:p>
        </w:tc>
        <w:tc>
          <w:tcPr>
            <w:tcW w:w="1148" w:type="dxa"/>
            <w:tcBorders>
              <w:top w:val="single" w:sz="18" w:space="0" w:color="auto"/>
              <w:bottom w:val="single" w:sz="18" w:space="0" w:color="auto"/>
            </w:tcBorders>
          </w:tcPr>
          <w:p w14:paraId="0BE10DC3" w14:textId="6E5C454C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4-5</w:t>
            </w:r>
          </w:p>
        </w:tc>
        <w:tc>
          <w:tcPr>
            <w:tcW w:w="1100" w:type="dxa"/>
            <w:tcBorders>
              <w:top w:val="single" w:sz="18" w:space="0" w:color="auto"/>
              <w:bottom w:val="single" w:sz="18" w:space="0" w:color="auto"/>
            </w:tcBorders>
          </w:tcPr>
          <w:p w14:paraId="04321D3D" w14:textId="3FF646A5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5-6</w:t>
            </w:r>
          </w:p>
        </w:tc>
      </w:tr>
      <w:tr w:rsidR="001E7FCE" w:rsidRPr="008A6FC1" w14:paraId="2DE9CCBA" w14:textId="119857B9" w:rsidTr="0047779D">
        <w:tc>
          <w:tcPr>
            <w:tcW w:w="1249" w:type="dxa"/>
            <w:tcBorders>
              <w:top w:val="single" w:sz="18" w:space="0" w:color="auto"/>
              <w:bottom w:val="single" w:sz="18" w:space="0" w:color="auto"/>
            </w:tcBorders>
          </w:tcPr>
          <w:p w14:paraId="5DF2F9C1" w14:textId="361693CB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سبت</w:t>
            </w:r>
          </w:p>
        </w:tc>
        <w:tc>
          <w:tcPr>
            <w:tcW w:w="10601" w:type="dxa"/>
            <w:gridSpan w:val="9"/>
            <w:tcBorders>
              <w:top w:val="single" w:sz="18" w:space="0" w:color="auto"/>
              <w:bottom w:val="single" w:sz="18" w:space="0" w:color="auto"/>
            </w:tcBorders>
          </w:tcPr>
          <w:p w14:paraId="7A4BD4B3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  <w:p w14:paraId="21720300" w14:textId="77777777" w:rsidR="001E7FCE" w:rsidRPr="008A6FC1" w:rsidRDefault="001E7FCE" w:rsidP="001D3D0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  <w:tc>
          <w:tcPr>
            <w:tcW w:w="1100" w:type="dxa"/>
            <w:tcBorders>
              <w:top w:val="single" w:sz="18" w:space="0" w:color="auto"/>
              <w:bottom w:val="single" w:sz="18" w:space="0" w:color="auto"/>
            </w:tcBorders>
          </w:tcPr>
          <w:p w14:paraId="1C6A0E47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</w:tr>
      <w:tr w:rsidR="001E7FCE" w:rsidRPr="008A6FC1" w14:paraId="0732B536" w14:textId="2BB28ADE" w:rsidTr="0047779D">
        <w:tc>
          <w:tcPr>
            <w:tcW w:w="1249" w:type="dxa"/>
            <w:tcBorders>
              <w:top w:val="single" w:sz="18" w:space="0" w:color="auto"/>
              <w:bottom w:val="single" w:sz="18" w:space="0" w:color="auto"/>
            </w:tcBorders>
          </w:tcPr>
          <w:p w14:paraId="7D5FB81C" w14:textId="7CB4392A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أحد</w:t>
            </w:r>
          </w:p>
        </w:tc>
        <w:tc>
          <w:tcPr>
            <w:tcW w:w="1148" w:type="dxa"/>
            <w:tcBorders>
              <w:top w:val="single" w:sz="18" w:space="0" w:color="auto"/>
              <w:bottom w:val="single" w:sz="18" w:space="0" w:color="auto"/>
            </w:tcBorders>
          </w:tcPr>
          <w:p w14:paraId="5C270162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  <w:tc>
          <w:tcPr>
            <w:tcW w:w="2336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6FC5CF3D" w14:textId="1F5B7B1D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عملي أساسيات بيئة</w:t>
            </w:r>
          </w:p>
        </w:tc>
        <w:tc>
          <w:tcPr>
            <w:tcW w:w="1287" w:type="dxa"/>
            <w:tcBorders>
              <w:top w:val="single" w:sz="18" w:space="0" w:color="auto"/>
              <w:bottom w:val="single" w:sz="18" w:space="0" w:color="auto"/>
            </w:tcBorders>
          </w:tcPr>
          <w:p w14:paraId="1F22365D" w14:textId="76BD0866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فسيولوجي</w:t>
            </w:r>
          </w:p>
          <w:p w14:paraId="7C88D25F" w14:textId="0E0B11A3" w:rsidR="001E7FCE" w:rsidRPr="008A6FC1" w:rsidRDefault="001E7FCE" w:rsidP="00F77C8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د/ ايمان عبد المحسن</w:t>
            </w:r>
          </w:p>
          <w:p w14:paraId="12AC4109" w14:textId="795D35C7" w:rsidR="001E7FCE" w:rsidRPr="008A6FC1" w:rsidRDefault="001E7FCE" w:rsidP="00F77C8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م1</w:t>
            </w:r>
          </w:p>
        </w:tc>
        <w:tc>
          <w:tcPr>
            <w:tcW w:w="1209" w:type="dxa"/>
            <w:tcBorders>
              <w:top w:val="single" w:sz="18" w:space="0" w:color="auto"/>
              <w:bottom w:val="single" w:sz="18" w:space="0" w:color="auto"/>
            </w:tcBorders>
          </w:tcPr>
          <w:p w14:paraId="1458948C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 xml:space="preserve">أنسجة </w:t>
            </w:r>
          </w:p>
          <w:p w14:paraId="794DE76B" w14:textId="77777777" w:rsidR="001E7FCE" w:rsidRPr="008A6FC1" w:rsidRDefault="001E7FCE" w:rsidP="00F77C8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 xml:space="preserve">أ.د/ سناء رضا </w:t>
            </w:r>
          </w:p>
          <w:p w14:paraId="7547C311" w14:textId="5AEFD961" w:rsidR="001E7FCE" w:rsidRPr="008A6FC1" w:rsidRDefault="001E7FCE" w:rsidP="00F77C8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م1</w:t>
            </w:r>
          </w:p>
        </w:tc>
        <w:tc>
          <w:tcPr>
            <w:tcW w:w="1148" w:type="dxa"/>
            <w:tcBorders>
              <w:top w:val="single" w:sz="18" w:space="0" w:color="auto"/>
              <w:bottom w:val="single" w:sz="18" w:space="0" w:color="auto"/>
            </w:tcBorders>
          </w:tcPr>
          <w:p w14:paraId="5D136A58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  <w:tc>
          <w:tcPr>
            <w:tcW w:w="2325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545FA8DD" w14:textId="2E573342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نبات عام أ.د/ممتاز أ.د/ نصر</w:t>
            </w:r>
          </w:p>
        </w:tc>
        <w:tc>
          <w:tcPr>
            <w:tcW w:w="1148" w:type="dxa"/>
            <w:tcBorders>
              <w:top w:val="single" w:sz="18" w:space="0" w:color="auto"/>
              <w:bottom w:val="single" w:sz="18" w:space="0" w:color="auto"/>
            </w:tcBorders>
          </w:tcPr>
          <w:p w14:paraId="74DE1759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  <w:tc>
          <w:tcPr>
            <w:tcW w:w="1100" w:type="dxa"/>
            <w:tcBorders>
              <w:top w:val="single" w:sz="18" w:space="0" w:color="auto"/>
              <w:bottom w:val="single" w:sz="18" w:space="0" w:color="auto"/>
            </w:tcBorders>
          </w:tcPr>
          <w:p w14:paraId="7B862EA7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</w:tr>
      <w:tr w:rsidR="001E7FCE" w:rsidRPr="008A6FC1" w14:paraId="37F42AAE" w14:textId="65B8ABDC" w:rsidTr="0047779D">
        <w:tc>
          <w:tcPr>
            <w:tcW w:w="1249" w:type="dxa"/>
            <w:tcBorders>
              <w:top w:val="single" w:sz="18" w:space="0" w:color="auto"/>
              <w:bottom w:val="single" w:sz="18" w:space="0" w:color="auto"/>
            </w:tcBorders>
          </w:tcPr>
          <w:p w14:paraId="3F5E801B" w14:textId="6D7C68A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إثنين</w:t>
            </w:r>
          </w:p>
        </w:tc>
        <w:tc>
          <w:tcPr>
            <w:tcW w:w="1148" w:type="dxa"/>
            <w:tcBorders>
              <w:top w:val="single" w:sz="18" w:space="0" w:color="auto"/>
              <w:bottom w:val="single" w:sz="18" w:space="0" w:color="auto"/>
            </w:tcBorders>
          </w:tcPr>
          <w:p w14:paraId="27655B16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  <w:tc>
          <w:tcPr>
            <w:tcW w:w="1158" w:type="dxa"/>
            <w:tcBorders>
              <w:top w:val="single" w:sz="18" w:space="0" w:color="auto"/>
              <w:bottom w:val="single" w:sz="18" w:space="0" w:color="auto"/>
            </w:tcBorders>
          </w:tcPr>
          <w:p w14:paraId="76641535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  <w:tc>
          <w:tcPr>
            <w:tcW w:w="2465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6F5BDF3E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جيولوجيا عامة</w:t>
            </w:r>
          </w:p>
          <w:p w14:paraId="4EEBF5F6" w14:textId="666E988B" w:rsidR="001E7FCE" w:rsidRPr="008A6FC1" w:rsidRDefault="001E7FCE" w:rsidP="006634B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 xml:space="preserve">د. ياسر </w:t>
            </w:r>
          </w:p>
          <w:p w14:paraId="115BBB41" w14:textId="2DED8481" w:rsidR="001E7FCE" w:rsidRPr="008A6FC1" w:rsidRDefault="001E7FCE" w:rsidP="006634B3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م4</w:t>
            </w:r>
          </w:p>
        </w:tc>
        <w:tc>
          <w:tcPr>
            <w:tcW w:w="1209" w:type="dxa"/>
            <w:tcBorders>
              <w:top w:val="single" w:sz="18" w:space="0" w:color="auto"/>
              <w:bottom w:val="single" w:sz="18" w:space="0" w:color="auto"/>
            </w:tcBorders>
          </w:tcPr>
          <w:p w14:paraId="072B7646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  <w:tc>
          <w:tcPr>
            <w:tcW w:w="1148" w:type="dxa"/>
            <w:tcBorders>
              <w:top w:val="single" w:sz="18" w:space="0" w:color="auto"/>
              <w:bottom w:val="single" w:sz="18" w:space="0" w:color="auto"/>
            </w:tcBorders>
          </w:tcPr>
          <w:p w14:paraId="2964FDC0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  <w:tc>
          <w:tcPr>
            <w:tcW w:w="2325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3732E929" w14:textId="77777777" w:rsidR="001E7FCE" w:rsidRPr="008A6FC1" w:rsidRDefault="001E7FCE" w:rsidP="001E7FC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مبادئ برمجة</w:t>
            </w:r>
          </w:p>
          <w:p w14:paraId="37279041" w14:textId="77777777" w:rsidR="001E7FCE" w:rsidRPr="008A6FC1" w:rsidRDefault="001E7FCE" w:rsidP="001E7FC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م1</w:t>
            </w:r>
          </w:p>
          <w:p w14:paraId="7449D011" w14:textId="03D5D699" w:rsidR="001E7FCE" w:rsidRPr="008A6FC1" w:rsidRDefault="001E7FCE" w:rsidP="001E7FC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د/ مروة هاشم</w:t>
            </w:r>
          </w:p>
        </w:tc>
        <w:tc>
          <w:tcPr>
            <w:tcW w:w="2248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78A6060A" w14:textId="7CFDB49B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عملي جيولوجيا عامة م2</w:t>
            </w:r>
          </w:p>
        </w:tc>
      </w:tr>
      <w:tr w:rsidR="001E7FCE" w:rsidRPr="008A6FC1" w14:paraId="66769898" w14:textId="144295C9" w:rsidTr="0047779D">
        <w:tc>
          <w:tcPr>
            <w:tcW w:w="1249" w:type="dxa"/>
            <w:tcBorders>
              <w:top w:val="single" w:sz="18" w:space="0" w:color="auto"/>
              <w:bottom w:val="single" w:sz="18" w:space="0" w:color="auto"/>
            </w:tcBorders>
          </w:tcPr>
          <w:p w14:paraId="2D162815" w14:textId="444B7ADE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ثلاثاء</w:t>
            </w:r>
          </w:p>
        </w:tc>
        <w:tc>
          <w:tcPr>
            <w:tcW w:w="11701" w:type="dxa"/>
            <w:gridSpan w:val="10"/>
            <w:tcBorders>
              <w:top w:val="single" w:sz="18" w:space="0" w:color="auto"/>
              <w:bottom w:val="single" w:sz="18" w:space="0" w:color="auto"/>
            </w:tcBorders>
          </w:tcPr>
          <w:p w14:paraId="515864A5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  <w:p w14:paraId="59790614" w14:textId="77777777" w:rsidR="00C66D1F" w:rsidRPr="008A6FC1" w:rsidRDefault="00C66D1F" w:rsidP="00C66D1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</w:tr>
      <w:tr w:rsidR="001E7FCE" w:rsidRPr="008A6FC1" w14:paraId="212BB961" w14:textId="12EB00BD" w:rsidTr="0047779D">
        <w:tc>
          <w:tcPr>
            <w:tcW w:w="1249" w:type="dxa"/>
            <w:tcBorders>
              <w:top w:val="single" w:sz="18" w:space="0" w:color="auto"/>
              <w:bottom w:val="single" w:sz="18" w:space="0" w:color="auto"/>
            </w:tcBorders>
          </w:tcPr>
          <w:p w14:paraId="6EC8FCB9" w14:textId="34358988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أربعاء</w:t>
            </w:r>
          </w:p>
        </w:tc>
        <w:tc>
          <w:tcPr>
            <w:tcW w:w="11701" w:type="dxa"/>
            <w:gridSpan w:val="10"/>
            <w:tcBorders>
              <w:top w:val="single" w:sz="18" w:space="0" w:color="auto"/>
              <w:bottom w:val="single" w:sz="18" w:space="0" w:color="auto"/>
            </w:tcBorders>
          </w:tcPr>
          <w:p w14:paraId="463CE815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  <w:p w14:paraId="5C881379" w14:textId="77777777" w:rsidR="00C66D1F" w:rsidRPr="008A6FC1" w:rsidRDefault="00C66D1F" w:rsidP="00C66D1F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</w:tr>
      <w:tr w:rsidR="001E7FCE" w:rsidRPr="008A6FC1" w14:paraId="070F22D3" w14:textId="6B5FE75D" w:rsidTr="0047779D">
        <w:tc>
          <w:tcPr>
            <w:tcW w:w="12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25739562" w14:textId="0F3BA225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الخميس</w:t>
            </w:r>
          </w:p>
        </w:tc>
        <w:tc>
          <w:tcPr>
            <w:tcW w:w="1148" w:type="dxa"/>
            <w:tcBorders>
              <w:top w:val="single" w:sz="18" w:space="0" w:color="auto"/>
              <w:bottom w:val="single" w:sz="18" w:space="0" w:color="auto"/>
            </w:tcBorders>
          </w:tcPr>
          <w:p w14:paraId="5E368D97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</w:p>
        </w:tc>
        <w:tc>
          <w:tcPr>
            <w:tcW w:w="1158" w:type="dxa"/>
            <w:tcBorders>
              <w:top w:val="single" w:sz="18" w:space="0" w:color="auto"/>
              <w:bottom w:val="single" w:sz="18" w:space="0" w:color="auto"/>
            </w:tcBorders>
          </w:tcPr>
          <w:p w14:paraId="64ECE7DC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أساسيات بيئة</w:t>
            </w:r>
          </w:p>
          <w:p w14:paraId="764EF4EC" w14:textId="7ABF7088" w:rsidR="001E7FCE" w:rsidRPr="008A6FC1" w:rsidRDefault="003D59CC" w:rsidP="001E7FC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د. حنان</w:t>
            </w:r>
          </w:p>
          <w:p w14:paraId="6DE2D483" w14:textId="64D19900" w:rsidR="001E7FCE" w:rsidRPr="008A6FC1" w:rsidRDefault="001E7FCE" w:rsidP="001E7FC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م1</w:t>
            </w:r>
          </w:p>
        </w:tc>
        <w:tc>
          <w:tcPr>
            <w:tcW w:w="2465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563FE356" w14:textId="18A9D453" w:rsidR="001E7FCE" w:rsidRPr="008A6FC1" w:rsidRDefault="003D59CC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عملي</w:t>
            </w:r>
            <w:r w:rsidR="001E7FCE"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 xml:space="preserve"> مبادئ برمجة</w:t>
            </w:r>
          </w:p>
          <w:p w14:paraId="21902E52" w14:textId="77777777" w:rsidR="001E7FCE" w:rsidRPr="008A6FC1" w:rsidRDefault="001E7FCE" w:rsidP="001E7FC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 xml:space="preserve">أ/أحمد جمال </w:t>
            </w:r>
          </w:p>
          <w:p w14:paraId="48197B68" w14:textId="77777777" w:rsidR="001E7FCE" w:rsidRPr="008A6FC1" w:rsidRDefault="001E7FCE" w:rsidP="001E7FC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</w:p>
          <w:p w14:paraId="33C539BE" w14:textId="4E5D5C42" w:rsidR="001E7FCE" w:rsidRPr="008A6FC1" w:rsidRDefault="001E7FCE" w:rsidP="001E7FC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معمل 1</w:t>
            </w:r>
          </w:p>
        </w:tc>
        <w:tc>
          <w:tcPr>
            <w:tcW w:w="1209" w:type="dxa"/>
            <w:tcBorders>
              <w:top w:val="single" w:sz="18" w:space="0" w:color="auto"/>
              <w:bottom w:val="single" w:sz="18" w:space="0" w:color="auto"/>
            </w:tcBorders>
          </w:tcPr>
          <w:p w14:paraId="2FAA6341" w14:textId="1BC6C0F8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 xml:space="preserve">شرح </w:t>
            </w:r>
            <w:r w:rsidR="003D59CC"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عملي</w:t>
            </w: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 xml:space="preserve"> أنسجة</w:t>
            </w:r>
          </w:p>
          <w:p w14:paraId="63FF0552" w14:textId="312215F3" w:rsidR="001E7FCE" w:rsidRPr="008A6FC1" w:rsidRDefault="003D59CC" w:rsidP="001E7FC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وفسيولوجي</w:t>
            </w:r>
          </w:p>
          <w:p w14:paraId="48794F15" w14:textId="3C8EC2D8" w:rsidR="003D59CC" w:rsidRPr="008A6FC1" w:rsidRDefault="003D59CC" w:rsidP="003D59C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م1</w:t>
            </w:r>
          </w:p>
          <w:p w14:paraId="304506E4" w14:textId="2062EE67" w:rsidR="001E7FCE" w:rsidRPr="008A6FC1" w:rsidRDefault="001E7FCE" w:rsidP="001E7FCE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</w:p>
        </w:tc>
        <w:tc>
          <w:tcPr>
            <w:tcW w:w="1148" w:type="dxa"/>
            <w:tcBorders>
              <w:top w:val="single" w:sz="18" w:space="0" w:color="auto"/>
              <w:bottom w:val="single" w:sz="18" w:space="0" w:color="auto"/>
            </w:tcBorders>
          </w:tcPr>
          <w:p w14:paraId="63261CA3" w14:textId="5B865DD9" w:rsidR="001E7FCE" w:rsidRPr="008A6FC1" w:rsidRDefault="003D59CC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  <w:r w:rsidRPr="008A6FC1"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  <w:t>عملي أنسجة وفسيولوجي بالمعمل</w:t>
            </w:r>
          </w:p>
        </w:tc>
        <w:tc>
          <w:tcPr>
            <w:tcW w:w="1166" w:type="dxa"/>
            <w:tcBorders>
              <w:top w:val="single" w:sz="18" w:space="0" w:color="auto"/>
              <w:bottom w:val="single" w:sz="18" w:space="0" w:color="auto"/>
            </w:tcBorders>
          </w:tcPr>
          <w:p w14:paraId="482581D1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  <w:lang w:bidi="ar-EG"/>
              </w:rPr>
            </w:pPr>
          </w:p>
        </w:tc>
        <w:tc>
          <w:tcPr>
            <w:tcW w:w="1159" w:type="dxa"/>
            <w:tcBorders>
              <w:top w:val="single" w:sz="18" w:space="0" w:color="auto"/>
              <w:bottom w:val="single" w:sz="18" w:space="0" w:color="auto"/>
            </w:tcBorders>
          </w:tcPr>
          <w:p w14:paraId="61F1F847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  <w:tc>
          <w:tcPr>
            <w:tcW w:w="1148" w:type="dxa"/>
            <w:tcBorders>
              <w:top w:val="single" w:sz="18" w:space="0" w:color="auto"/>
              <w:bottom w:val="single" w:sz="18" w:space="0" w:color="auto"/>
            </w:tcBorders>
          </w:tcPr>
          <w:p w14:paraId="1ACEB554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  <w:tc>
          <w:tcPr>
            <w:tcW w:w="110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93BD5E4" w14:textId="77777777" w:rsidR="001E7FCE" w:rsidRPr="008A6FC1" w:rsidRDefault="001E7FCE" w:rsidP="00B46EC0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  <w:rtl/>
                <w:lang w:bidi="ar-EG"/>
              </w:rPr>
            </w:pPr>
          </w:p>
        </w:tc>
      </w:tr>
      <w:bookmarkEnd w:id="0"/>
    </w:tbl>
    <w:p w14:paraId="3A91BEA0" w14:textId="77777777" w:rsidR="00B46EC0" w:rsidRPr="008A6FC1" w:rsidRDefault="00B46EC0" w:rsidP="001660DA">
      <w:pPr>
        <w:bidi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</w:pPr>
    </w:p>
    <w:p w14:paraId="14BE898E" w14:textId="77777777" w:rsidR="00B46EC0" w:rsidRPr="008A6FC1" w:rsidRDefault="00B46EC0" w:rsidP="001660DA">
      <w:pPr>
        <w:bidi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</w:pPr>
    </w:p>
    <w:p w14:paraId="31560A39" w14:textId="77777777" w:rsidR="00B46EC0" w:rsidRPr="008A6FC1" w:rsidRDefault="00B46EC0" w:rsidP="00B46EC0">
      <w:pPr>
        <w:bidi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</w:pPr>
    </w:p>
    <w:p w14:paraId="532E22E1" w14:textId="77777777" w:rsidR="00B46EC0" w:rsidRPr="008A6FC1" w:rsidRDefault="00B46EC0" w:rsidP="00B46EC0">
      <w:pPr>
        <w:bidi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</w:pPr>
    </w:p>
    <w:p w14:paraId="23CBFD13" w14:textId="77777777" w:rsidR="00B46EC0" w:rsidRPr="008A6FC1" w:rsidRDefault="00B46EC0" w:rsidP="00B46EC0">
      <w:pPr>
        <w:bidi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</w:pPr>
    </w:p>
    <w:p w14:paraId="380E49CE" w14:textId="77777777" w:rsidR="00B46EC0" w:rsidRPr="008A6FC1" w:rsidRDefault="00B46EC0" w:rsidP="00B46EC0">
      <w:pPr>
        <w:bidi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</w:pPr>
    </w:p>
    <w:p w14:paraId="7D2A2AE1" w14:textId="77777777" w:rsidR="00B46EC0" w:rsidRPr="008A6FC1" w:rsidRDefault="00B46EC0" w:rsidP="00B46EC0">
      <w:pPr>
        <w:bidi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</w:pPr>
    </w:p>
    <w:sectPr w:rsidR="00B46EC0" w:rsidRPr="008A6FC1" w:rsidSect="00214CC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MLMwMzSwMDEwNDdX0lEKTi0uzszPAykwrgUA7Z0cxywAAAA="/>
  </w:docVars>
  <w:rsids>
    <w:rsidRoot w:val="00255C49"/>
    <w:rsid w:val="00071D47"/>
    <w:rsid w:val="0010622F"/>
    <w:rsid w:val="001660DA"/>
    <w:rsid w:val="001A7E3D"/>
    <w:rsid w:val="001D3D03"/>
    <w:rsid w:val="001E62A4"/>
    <w:rsid w:val="001E7FCE"/>
    <w:rsid w:val="00214CC4"/>
    <w:rsid w:val="00255C49"/>
    <w:rsid w:val="002B27DB"/>
    <w:rsid w:val="003D59CC"/>
    <w:rsid w:val="0047779D"/>
    <w:rsid w:val="00512FE7"/>
    <w:rsid w:val="006634B3"/>
    <w:rsid w:val="008A6FC1"/>
    <w:rsid w:val="0090090B"/>
    <w:rsid w:val="00923DD3"/>
    <w:rsid w:val="00A84274"/>
    <w:rsid w:val="00B46EC0"/>
    <w:rsid w:val="00C66D1F"/>
    <w:rsid w:val="00F77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5CC27"/>
  <w15:chartTrackingRefBased/>
  <w15:docId w15:val="{B8A5FF55-6D38-4D41-9640-E751D9958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6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wa.Salah</dc:creator>
  <cp:keywords/>
  <dc:description/>
  <cp:lastModifiedBy>Marwa.Salah</cp:lastModifiedBy>
  <cp:revision>8</cp:revision>
  <dcterms:created xsi:type="dcterms:W3CDTF">2024-02-21T11:25:00Z</dcterms:created>
  <dcterms:modified xsi:type="dcterms:W3CDTF">2024-02-21T16:48:00Z</dcterms:modified>
</cp:coreProperties>
</file>